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60" w:type="dxa"/>
        <w:tblLayout w:type="fixed"/>
        <w:tblCellMar>
          <w:left w:w="14" w:type="dxa"/>
          <w:right w:w="14" w:type="dxa"/>
        </w:tblCellMar>
        <w:tblLook w:val="0000" w:firstRow="0" w:lastRow="0" w:firstColumn="0" w:lastColumn="0" w:noHBand="0" w:noVBand="0"/>
      </w:tblPr>
      <w:tblGrid>
        <w:gridCol w:w="10260"/>
      </w:tblGrid>
      <w:tr w:rsidR="005A6006" w:rsidRPr="00D9251A" w14:paraId="6247CD0B" w14:textId="77777777" w:rsidTr="003C6BF5">
        <w:trPr>
          <w:trHeight w:val="405"/>
        </w:trPr>
        <w:tc>
          <w:tcPr>
            <w:tcW w:w="10260" w:type="dxa"/>
            <w:vAlign w:val="center"/>
          </w:tcPr>
          <w:tbl>
            <w:tblPr>
              <w:tblW w:w="10094" w:type="dxa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10"/>
              <w:gridCol w:w="270"/>
              <w:gridCol w:w="900"/>
              <w:gridCol w:w="90"/>
              <w:gridCol w:w="180"/>
              <w:gridCol w:w="2250"/>
              <w:gridCol w:w="270"/>
              <w:gridCol w:w="2042"/>
              <w:gridCol w:w="266"/>
              <w:gridCol w:w="212"/>
              <w:gridCol w:w="172"/>
              <w:gridCol w:w="98"/>
              <w:gridCol w:w="108"/>
              <w:gridCol w:w="162"/>
              <w:gridCol w:w="480"/>
              <w:gridCol w:w="65"/>
              <w:gridCol w:w="102"/>
              <w:gridCol w:w="1488"/>
              <w:gridCol w:w="129"/>
            </w:tblGrid>
            <w:tr w:rsidR="007A7E4D" w14:paraId="7F86CF4C" w14:textId="2C0A98AE" w:rsidTr="0011451A">
              <w:trPr>
                <w:cantSplit/>
                <w:trHeight w:val="562"/>
                <w:jc w:val="center"/>
              </w:trPr>
              <w:tc>
                <w:tcPr>
                  <w:tcW w:w="7462" w:type="dxa"/>
                  <w:gridSpan w:val="11"/>
                  <w:tcBorders>
                    <w:right w:val="single" w:sz="12" w:space="0" w:color="auto"/>
                  </w:tcBorders>
                  <w:vAlign w:val="center"/>
                  <w:hideMark/>
                </w:tcPr>
                <w:p w14:paraId="7A783A92" w14:textId="2119C7C0" w:rsidR="007A7E4D" w:rsidRDefault="007A7E4D" w:rsidP="007A7E4D">
                  <w:pPr>
                    <w:pStyle w:val="Heading3"/>
                    <w:ind w:right="-10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632" w:type="dxa"/>
                  <w:gridSpan w:val="8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</w:tcPr>
                <w:p w14:paraId="2D901757" w14:textId="5B88345D" w:rsidR="007A7E4D" w:rsidRPr="003E129B" w:rsidRDefault="00B70525" w:rsidP="00EE3E87">
                  <w:pPr>
                    <w:jc w:val="center"/>
                    <w:rPr>
                      <w:rFonts w:ascii="Comic Sans MS" w:hAnsi="Comic Sans MS"/>
                      <w:b/>
                      <w:color w:val="FFFFFF" w:themeColor="background1"/>
                      <w:sz w:val="18"/>
                    </w:rPr>
                  </w:pPr>
                  <w:r w:rsidRPr="003E129B">
                    <w:rPr>
                      <w:rFonts w:ascii="Comic Sans MS" w:hAnsi="Comic Sans MS"/>
                      <w:b/>
                      <w:color w:val="FFFFFF" w:themeColor="background1"/>
                      <w:sz w:val="18"/>
                    </w:rPr>
                    <w:t xml:space="preserve">Subject </w:t>
                  </w:r>
                  <w:r w:rsidR="00EE3E87" w:rsidRPr="003E129B">
                    <w:rPr>
                      <w:rFonts w:ascii="Comic Sans MS" w:hAnsi="Comic Sans MS"/>
                      <w:b/>
                      <w:color w:val="FFFFFF" w:themeColor="background1"/>
                      <w:sz w:val="18"/>
                    </w:rPr>
                    <w:t>Q1_1</w:t>
                  </w:r>
                </w:p>
              </w:tc>
            </w:tr>
            <w:tr w:rsidR="007A7E4D" w14:paraId="47FE37D9" w14:textId="77777777" w:rsidTr="0011451A">
              <w:trPr>
                <w:cantSplit/>
                <w:trHeight w:val="80"/>
                <w:jc w:val="center"/>
              </w:trPr>
              <w:tc>
                <w:tcPr>
                  <w:tcW w:w="810" w:type="dxa"/>
                  <w:vAlign w:val="center"/>
                </w:tcPr>
                <w:p w14:paraId="38C95308" w14:textId="77777777" w:rsidR="007A7E4D" w:rsidRPr="007A7E4D" w:rsidRDefault="007A7E4D">
                  <w:pPr>
                    <w:ind w:right="-468"/>
                    <w:rPr>
                      <w:rFonts w:ascii="Arial" w:hAnsi="Arial" w:cs="Arial"/>
                      <w:b/>
                      <w:bCs/>
                      <w:sz w:val="6"/>
                      <w:szCs w:val="6"/>
                    </w:rPr>
                  </w:pPr>
                </w:p>
              </w:tc>
              <w:tc>
                <w:tcPr>
                  <w:tcW w:w="6002" w:type="dxa"/>
                  <w:gridSpan w:val="7"/>
                  <w:vAlign w:val="center"/>
                </w:tcPr>
                <w:p w14:paraId="1E833AF1" w14:textId="77777777" w:rsidR="007A7E4D" w:rsidRPr="007A7E4D" w:rsidRDefault="007A7E4D">
                  <w:pPr>
                    <w:rPr>
                      <w:rFonts w:ascii="Arial" w:hAnsi="Arial" w:cs="Arial"/>
                      <w:b/>
                      <w:sz w:val="6"/>
                      <w:szCs w:val="6"/>
                    </w:rPr>
                  </w:pPr>
                </w:p>
              </w:tc>
              <w:tc>
                <w:tcPr>
                  <w:tcW w:w="266" w:type="dxa"/>
                  <w:vAlign w:val="center"/>
                </w:tcPr>
                <w:p w14:paraId="2B78EBA5" w14:textId="77777777" w:rsidR="007A7E4D" w:rsidRPr="007A7E4D" w:rsidRDefault="007A7E4D">
                  <w:pPr>
                    <w:rPr>
                      <w:rFonts w:ascii="Arial" w:hAnsi="Arial" w:cs="Arial"/>
                      <w:b/>
                      <w:sz w:val="6"/>
                      <w:szCs w:val="6"/>
                    </w:rPr>
                  </w:pPr>
                </w:p>
              </w:tc>
              <w:tc>
                <w:tcPr>
                  <w:tcW w:w="752" w:type="dxa"/>
                  <w:gridSpan w:val="5"/>
                  <w:vAlign w:val="center"/>
                </w:tcPr>
                <w:p w14:paraId="58F4E657" w14:textId="77777777" w:rsidR="007A7E4D" w:rsidRPr="007A7E4D" w:rsidRDefault="007A7E4D">
                  <w:pPr>
                    <w:pStyle w:val="Heading3"/>
                    <w:ind w:right="-100"/>
                    <w:rPr>
                      <w:rFonts w:ascii="Arial" w:hAnsi="Arial" w:cs="Arial"/>
                      <w:sz w:val="6"/>
                      <w:szCs w:val="6"/>
                    </w:rPr>
                  </w:pPr>
                </w:p>
              </w:tc>
              <w:tc>
                <w:tcPr>
                  <w:tcW w:w="647" w:type="dxa"/>
                  <w:gridSpan w:val="3"/>
                  <w:vAlign w:val="center"/>
                </w:tcPr>
                <w:p w14:paraId="07230458" w14:textId="77777777" w:rsidR="007A7E4D" w:rsidRPr="007A7E4D" w:rsidRDefault="007A7E4D">
                  <w:pPr>
                    <w:pStyle w:val="Heading3"/>
                    <w:ind w:right="-100"/>
                    <w:rPr>
                      <w:rFonts w:ascii="Arial" w:hAnsi="Arial" w:cs="Arial"/>
                      <w:sz w:val="6"/>
                      <w:szCs w:val="6"/>
                    </w:rPr>
                  </w:pPr>
                </w:p>
              </w:tc>
              <w:tc>
                <w:tcPr>
                  <w:tcW w:w="1488" w:type="dxa"/>
                  <w:vAlign w:val="center"/>
                </w:tcPr>
                <w:p w14:paraId="463589CC" w14:textId="68CC77F6" w:rsidR="007A7E4D" w:rsidRPr="007A7E4D" w:rsidRDefault="007A7E4D">
                  <w:pPr>
                    <w:pStyle w:val="Heading3"/>
                    <w:ind w:right="-100"/>
                    <w:rPr>
                      <w:rFonts w:ascii="Arial" w:hAnsi="Arial" w:cs="Arial"/>
                      <w:sz w:val="6"/>
                      <w:szCs w:val="6"/>
                    </w:rPr>
                  </w:pPr>
                </w:p>
              </w:tc>
              <w:tc>
                <w:tcPr>
                  <w:tcW w:w="129" w:type="dxa"/>
                  <w:vAlign w:val="center"/>
                </w:tcPr>
                <w:p w14:paraId="0EF42A0F" w14:textId="77777777" w:rsidR="007A7E4D" w:rsidRPr="007A7E4D" w:rsidRDefault="007A7E4D">
                  <w:pPr>
                    <w:pStyle w:val="Heading3"/>
                    <w:ind w:right="-100"/>
                    <w:rPr>
                      <w:rFonts w:ascii="Arial" w:hAnsi="Arial" w:cs="Arial"/>
                      <w:sz w:val="6"/>
                      <w:szCs w:val="6"/>
                    </w:rPr>
                  </w:pPr>
                </w:p>
              </w:tc>
            </w:tr>
            <w:tr w:rsidR="00C339DE" w:rsidRPr="00C339DE" w14:paraId="35B006A9" w14:textId="77777777" w:rsidTr="0011451A">
              <w:trPr>
                <w:cantSplit/>
                <w:trHeight w:val="80"/>
                <w:jc w:val="center"/>
              </w:trPr>
              <w:tc>
                <w:tcPr>
                  <w:tcW w:w="10094" w:type="dxa"/>
                  <w:gridSpan w:val="19"/>
                  <w:vAlign w:val="center"/>
                </w:tcPr>
                <w:p w14:paraId="27C7C3D2" w14:textId="0FC60F53" w:rsidR="00C339DE" w:rsidRPr="00C339DE" w:rsidRDefault="00C339DE" w:rsidP="00C339DE">
                  <w:pPr>
                    <w:pStyle w:val="Heading1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pBdr>
                    <w:rPr>
                      <w:rFonts w:ascii="Arial" w:hAnsi="Arial" w:cs="Arial"/>
                      <w:sz w:val="14"/>
                      <w:lang w:val="pt-BR"/>
                    </w:rPr>
                  </w:pPr>
                  <w:r>
                    <w:rPr>
                      <w:rFonts w:ascii="Arial" w:hAnsi="Arial" w:cs="Arial"/>
                      <w:sz w:val="32"/>
                      <w:lang w:val="pt-BR"/>
                    </w:rPr>
                    <w:t>S</w:t>
                  </w:r>
                  <w:r w:rsidR="00CB4C5C">
                    <w:rPr>
                      <w:rFonts w:ascii="Arial" w:hAnsi="Arial" w:cs="Arial"/>
                      <w:sz w:val="32"/>
                      <w:lang w:val="pt-BR"/>
                    </w:rPr>
                    <w:t xml:space="preserve"> </w:t>
                  </w:r>
                  <w:r>
                    <w:rPr>
                      <w:rFonts w:ascii="Arial" w:hAnsi="Arial" w:cs="Arial"/>
                      <w:sz w:val="32"/>
                      <w:lang w:val="pt-BR"/>
                    </w:rPr>
                    <w:t>H</w:t>
                  </w:r>
                  <w:r w:rsidR="00CB4C5C">
                    <w:rPr>
                      <w:rFonts w:ascii="Arial" w:hAnsi="Arial" w:cs="Arial"/>
                      <w:sz w:val="32"/>
                      <w:lang w:val="pt-BR"/>
                    </w:rPr>
                    <w:t xml:space="preserve"> </w:t>
                  </w:r>
                  <w:r>
                    <w:rPr>
                      <w:rFonts w:ascii="Arial" w:hAnsi="Arial" w:cs="Arial"/>
                      <w:sz w:val="32"/>
                      <w:lang w:val="pt-BR"/>
                    </w:rPr>
                    <w:t xml:space="preserve">S  </w:t>
                  </w:r>
                  <w:r w:rsidR="00C24F80">
                    <w:rPr>
                      <w:rFonts w:ascii="Arial" w:hAnsi="Arial" w:cs="Arial"/>
                      <w:sz w:val="32"/>
                      <w:lang w:val="pt-BR"/>
                    </w:rPr>
                    <w:t xml:space="preserve">  </w:t>
                  </w:r>
                  <w:r>
                    <w:rPr>
                      <w:rFonts w:ascii="Arial" w:hAnsi="Arial" w:cs="Arial"/>
                      <w:sz w:val="32"/>
                      <w:lang w:val="pt-BR"/>
                    </w:rPr>
                    <w:t>L E A R N I N G    A C T I V I T Y</w:t>
                  </w:r>
                </w:p>
              </w:tc>
            </w:tr>
            <w:tr w:rsidR="009D6AE8" w14:paraId="2906261E" w14:textId="77777777" w:rsidTr="0011451A">
              <w:trPr>
                <w:cantSplit/>
                <w:trHeight w:val="209"/>
                <w:jc w:val="center"/>
              </w:trPr>
              <w:tc>
                <w:tcPr>
                  <w:tcW w:w="810" w:type="dxa"/>
                  <w:vAlign w:val="center"/>
                </w:tcPr>
                <w:p w14:paraId="75BD8B59" w14:textId="2D582E7D" w:rsidR="009D6AE8" w:rsidRDefault="009D6AE8">
                  <w:pPr>
                    <w:ind w:right="-468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Name:</w:t>
                  </w:r>
                </w:p>
              </w:tc>
              <w:tc>
                <w:tcPr>
                  <w:tcW w:w="6002" w:type="dxa"/>
                  <w:gridSpan w:val="7"/>
                  <w:tcBorders>
                    <w:bottom w:val="single" w:sz="2" w:space="0" w:color="auto"/>
                  </w:tcBorders>
                  <w:vAlign w:val="center"/>
                </w:tcPr>
                <w:p w14:paraId="0397D709" w14:textId="77777777" w:rsidR="009D6AE8" w:rsidRDefault="009D6AE8">
                  <w:pPr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66" w:type="dxa"/>
                  <w:vAlign w:val="center"/>
                </w:tcPr>
                <w:p w14:paraId="732137ED" w14:textId="77777777" w:rsidR="009D6AE8" w:rsidRDefault="009D6AE8">
                  <w:pPr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297" w:type="dxa"/>
                  <w:gridSpan w:val="7"/>
                  <w:vAlign w:val="center"/>
                </w:tcPr>
                <w:p w14:paraId="231F1D60" w14:textId="1972727E" w:rsidR="009D6AE8" w:rsidRDefault="009D6AE8">
                  <w:pPr>
                    <w:pStyle w:val="Heading3"/>
                    <w:ind w:right="-10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Score/Mark:</w:t>
                  </w:r>
                </w:p>
              </w:tc>
              <w:tc>
                <w:tcPr>
                  <w:tcW w:w="1590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5A8DBB42" w14:textId="77777777" w:rsidR="009D6AE8" w:rsidRDefault="009D6AE8">
                  <w:pPr>
                    <w:pStyle w:val="Heading3"/>
                    <w:ind w:right="-100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29" w:type="dxa"/>
                  <w:tcBorders>
                    <w:left w:val="nil"/>
                  </w:tcBorders>
                  <w:vAlign w:val="center"/>
                </w:tcPr>
                <w:p w14:paraId="7BB6A5DE" w14:textId="6C82373B" w:rsidR="009D6AE8" w:rsidRDefault="009D6AE8">
                  <w:pPr>
                    <w:pStyle w:val="Heading3"/>
                    <w:ind w:right="-100"/>
                    <w:rPr>
                      <w:rFonts w:ascii="Arial" w:hAnsi="Arial" w:cs="Arial"/>
                    </w:rPr>
                  </w:pPr>
                </w:p>
              </w:tc>
            </w:tr>
            <w:tr w:rsidR="005E17F4" w14:paraId="6FC41DA6" w14:textId="226EDA30" w:rsidTr="0011451A">
              <w:trPr>
                <w:cantSplit/>
                <w:trHeight w:val="70"/>
                <w:jc w:val="center"/>
              </w:trPr>
              <w:tc>
                <w:tcPr>
                  <w:tcW w:w="2070" w:type="dxa"/>
                  <w:gridSpan w:val="4"/>
                  <w:vAlign w:val="center"/>
                  <w:hideMark/>
                </w:tcPr>
                <w:p w14:paraId="71CB9636" w14:textId="77777777" w:rsidR="005E17F4" w:rsidRDefault="005E17F4">
                  <w:pPr>
                    <w:ind w:right="-108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Grade and Section:</w:t>
                  </w:r>
                </w:p>
              </w:tc>
              <w:tc>
                <w:tcPr>
                  <w:tcW w:w="4742" w:type="dxa"/>
                  <w:gridSpan w:val="4"/>
                  <w:tcBorders>
                    <w:bottom w:val="single" w:sz="2" w:space="0" w:color="auto"/>
                  </w:tcBorders>
                  <w:vAlign w:val="center"/>
                </w:tcPr>
                <w:p w14:paraId="2A4E7C58" w14:textId="2B8DA867" w:rsidR="005E17F4" w:rsidRDefault="005E17F4">
                  <w:pPr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66" w:type="dxa"/>
                  <w:vAlign w:val="center"/>
                </w:tcPr>
                <w:p w14:paraId="7AB24621" w14:textId="77777777" w:rsidR="005E17F4" w:rsidRDefault="005E17F4">
                  <w:pPr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90" w:type="dxa"/>
                  <w:gridSpan w:val="4"/>
                  <w:vAlign w:val="center"/>
                  <w:hideMark/>
                </w:tcPr>
                <w:p w14:paraId="7E5075CC" w14:textId="1863C10B" w:rsidR="005E17F4" w:rsidRDefault="005E17F4">
                  <w:pPr>
                    <w:pStyle w:val="Heading3"/>
                    <w:ind w:right="-10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Date:</w:t>
                  </w:r>
                </w:p>
              </w:tc>
              <w:tc>
                <w:tcPr>
                  <w:tcW w:w="2297" w:type="dxa"/>
                  <w:gridSpan w:val="5"/>
                  <w:tcBorders>
                    <w:bottom w:val="single" w:sz="2" w:space="0" w:color="auto"/>
                  </w:tcBorders>
                  <w:vAlign w:val="center"/>
                </w:tcPr>
                <w:p w14:paraId="4844271F" w14:textId="74135BAC" w:rsidR="005E17F4" w:rsidRDefault="005E17F4">
                  <w:pPr>
                    <w:pStyle w:val="Heading3"/>
                    <w:ind w:right="-100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29" w:type="dxa"/>
                  <w:vAlign w:val="center"/>
                </w:tcPr>
                <w:p w14:paraId="11B52BD2" w14:textId="77777777" w:rsidR="005E17F4" w:rsidRDefault="005E17F4">
                  <w:pPr>
                    <w:pStyle w:val="Heading3"/>
                    <w:ind w:right="-100"/>
                    <w:rPr>
                      <w:rFonts w:ascii="Arial" w:hAnsi="Arial" w:cs="Arial"/>
                    </w:rPr>
                  </w:pPr>
                </w:p>
              </w:tc>
            </w:tr>
            <w:tr w:rsidR="005E17F4" w14:paraId="43B1BB8B" w14:textId="2354EE89" w:rsidTr="0011451A">
              <w:trPr>
                <w:cantSplit/>
                <w:trHeight w:val="255"/>
                <w:jc w:val="center"/>
              </w:trPr>
              <w:tc>
                <w:tcPr>
                  <w:tcW w:w="9965" w:type="dxa"/>
                  <w:gridSpan w:val="18"/>
                  <w:vAlign w:val="center"/>
                  <w:hideMark/>
                </w:tcPr>
                <w:p w14:paraId="56C3A947" w14:textId="2CE2B980" w:rsidR="005E17F4" w:rsidRDefault="005E17F4" w:rsidP="001426B4">
                  <w:pPr>
                    <w:pStyle w:val="Heading8"/>
                    <w:rPr>
                      <w:rFonts w:ascii="Arial" w:hAnsi="Arial" w:cs="Arial"/>
                      <w:sz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 xml:space="preserve">Strand:               </w:t>
                  </w:r>
                  <w:r>
                    <w:rPr>
                      <w:rFonts w:ascii="Arial" w:hAnsi="Arial" w:cs="Arial"/>
                      <w:iCs/>
                      <w:sz w:val="22"/>
                      <w:szCs w:val="22"/>
                    </w:rPr>
                    <w:sym w:font="Wingdings" w:char="006F"/>
                  </w:r>
                  <w:r>
                    <w:rPr>
                      <w:rFonts w:ascii="Arial" w:hAnsi="Arial" w:cs="Arial"/>
                      <w:b w:val="0"/>
                      <w:iCs/>
                      <w:sz w:val="22"/>
                      <w:szCs w:val="22"/>
                    </w:rPr>
                    <w:t xml:space="preserve"> STEM                 </w:t>
                  </w:r>
                  <w:r>
                    <w:rPr>
                      <w:rFonts w:ascii="Arial" w:hAnsi="Arial" w:cs="Arial"/>
                      <w:iCs/>
                      <w:sz w:val="22"/>
                      <w:szCs w:val="22"/>
                    </w:rPr>
                    <w:sym w:font="Wingdings" w:char="006F"/>
                  </w:r>
                  <w:r>
                    <w:rPr>
                      <w:rFonts w:ascii="Arial" w:hAnsi="Arial" w:cs="Arial"/>
                      <w:iCs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Arial" w:hAnsi="Arial" w:cs="Arial"/>
                      <w:b w:val="0"/>
                      <w:iCs/>
                      <w:sz w:val="22"/>
                      <w:szCs w:val="22"/>
                    </w:rPr>
                    <w:t xml:space="preserve">ABM                  </w:t>
                  </w:r>
                  <w:r>
                    <w:rPr>
                      <w:rFonts w:ascii="Arial" w:hAnsi="Arial" w:cs="Arial"/>
                      <w:iCs/>
                      <w:sz w:val="22"/>
                      <w:szCs w:val="22"/>
                    </w:rPr>
                    <w:sym w:font="Wingdings" w:char="006F"/>
                  </w:r>
                  <w:r>
                    <w:rPr>
                      <w:rFonts w:ascii="Arial" w:hAnsi="Arial" w:cs="Arial"/>
                      <w:iCs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Arial" w:hAnsi="Arial" w:cs="Arial"/>
                      <w:b w:val="0"/>
                      <w:iCs/>
                      <w:sz w:val="22"/>
                      <w:szCs w:val="22"/>
                    </w:rPr>
                    <w:t xml:space="preserve">HUMSS              </w:t>
                  </w:r>
                  <w:r>
                    <w:rPr>
                      <w:rFonts w:ascii="Arial" w:hAnsi="Arial" w:cs="Arial"/>
                      <w:iCs/>
                      <w:sz w:val="22"/>
                      <w:szCs w:val="22"/>
                    </w:rPr>
                    <w:sym w:font="Wingdings" w:char="006F"/>
                  </w:r>
                  <w:r>
                    <w:rPr>
                      <w:rFonts w:ascii="Arial" w:hAnsi="Arial" w:cs="Arial"/>
                      <w:iCs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Arial" w:hAnsi="Arial" w:cs="Arial"/>
                      <w:b w:val="0"/>
                      <w:iCs/>
                      <w:sz w:val="22"/>
                      <w:szCs w:val="22"/>
                    </w:rPr>
                    <w:t>ICT (</w:t>
                  </w:r>
                  <w:r>
                    <w:rPr>
                      <w:rFonts w:ascii="Arial" w:hAnsi="Arial" w:cs="Arial"/>
                      <w:b w:val="0"/>
                      <w:i/>
                      <w:iCs/>
                      <w:sz w:val="22"/>
                      <w:szCs w:val="22"/>
                    </w:rPr>
                    <w:t>TVL Track</w:t>
                  </w:r>
                  <w:r>
                    <w:rPr>
                      <w:rFonts w:ascii="Arial" w:hAnsi="Arial" w:cs="Arial"/>
                      <w:b w:val="0"/>
                      <w:iCs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129" w:type="dxa"/>
                  <w:vAlign w:val="center"/>
                </w:tcPr>
                <w:p w14:paraId="0C4FD045" w14:textId="77777777" w:rsidR="005E17F4" w:rsidRDefault="005E17F4" w:rsidP="005E17F4">
                  <w:pPr>
                    <w:pStyle w:val="Heading8"/>
                    <w:rPr>
                      <w:rFonts w:ascii="Arial" w:hAnsi="Arial" w:cs="Arial"/>
                      <w:sz w:val="22"/>
                    </w:rPr>
                  </w:pPr>
                </w:p>
              </w:tc>
            </w:tr>
            <w:tr w:rsidR="005E17F4" w14:paraId="557DCEBA" w14:textId="44C5ED7C" w:rsidTr="0011451A">
              <w:trPr>
                <w:cantSplit/>
                <w:trHeight w:val="255"/>
                <w:jc w:val="center"/>
              </w:trPr>
              <w:tc>
                <w:tcPr>
                  <w:tcW w:w="1080" w:type="dxa"/>
                  <w:gridSpan w:val="2"/>
                  <w:vAlign w:val="center"/>
                  <w:hideMark/>
                </w:tcPr>
                <w:p w14:paraId="1474A1E9" w14:textId="77777777" w:rsidR="005E17F4" w:rsidRDefault="005E17F4">
                  <w:pPr>
                    <w:ind w:right="-468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2"/>
                      <w:szCs w:val="22"/>
                    </w:rPr>
                    <w:t>Subject:</w:t>
                  </w:r>
                </w:p>
              </w:tc>
              <w:tc>
                <w:tcPr>
                  <w:tcW w:w="8885" w:type="dxa"/>
                  <w:gridSpan w:val="16"/>
                  <w:tcBorders>
                    <w:bottom w:val="single" w:sz="2" w:space="0" w:color="auto"/>
                  </w:tcBorders>
                  <w:vAlign w:val="center"/>
                  <w:hideMark/>
                </w:tcPr>
                <w:p w14:paraId="736D73E9" w14:textId="3DD4EB4E" w:rsidR="005E17F4" w:rsidRPr="003E129B" w:rsidRDefault="00973710" w:rsidP="001426B4">
                  <w:pPr>
                    <w:ind w:right="-468"/>
                    <w:rPr>
                      <w:b/>
                      <w:bCs/>
                      <w:i/>
                      <w:color w:val="FFFFFF" w:themeColor="background1"/>
                    </w:rPr>
                  </w:pPr>
                  <w:r w:rsidRPr="003E129B">
                    <w:rPr>
                      <w:b/>
                      <w:bCs/>
                      <w:i/>
                      <w:color w:val="FFFFFF" w:themeColor="background1"/>
                      <w:sz w:val="22"/>
                      <w:szCs w:val="22"/>
                    </w:rPr>
                    <w:t>Subject</w:t>
                  </w:r>
                </w:p>
              </w:tc>
              <w:tc>
                <w:tcPr>
                  <w:tcW w:w="129" w:type="dxa"/>
                  <w:vAlign w:val="center"/>
                </w:tcPr>
                <w:p w14:paraId="7834978B" w14:textId="77777777" w:rsidR="005E17F4" w:rsidRDefault="005E17F4" w:rsidP="005E17F4">
                  <w:pPr>
                    <w:ind w:right="-468"/>
                    <w:rPr>
                      <w:b/>
                      <w:bCs/>
                      <w:i/>
                    </w:rPr>
                  </w:pPr>
                </w:p>
              </w:tc>
            </w:tr>
            <w:tr w:rsidR="005E17F4" w14:paraId="34B54AE4" w14:textId="57DB65CE" w:rsidTr="0011451A">
              <w:trPr>
                <w:cantSplit/>
                <w:trHeight w:val="190"/>
                <w:jc w:val="center"/>
              </w:trPr>
              <w:tc>
                <w:tcPr>
                  <w:tcW w:w="1980" w:type="dxa"/>
                  <w:gridSpan w:val="3"/>
                  <w:vAlign w:val="center"/>
                  <w:hideMark/>
                </w:tcPr>
                <w:p w14:paraId="56709AA6" w14:textId="1FFEC1B2" w:rsidR="005E17F4" w:rsidRDefault="005E17F4">
                  <w:pPr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2"/>
                    </w:rPr>
                    <w:t>Type of Activity</w:t>
                  </w:r>
                  <w:r w:rsidR="00DD46C5">
                    <w:rPr>
                      <w:rFonts w:ascii="Arial" w:hAnsi="Arial" w:cs="Arial"/>
                      <w:b/>
                      <w:sz w:val="20"/>
                      <w:szCs w:val="22"/>
                    </w:rPr>
                    <w:t>:</w:t>
                  </w:r>
                </w:p>
              </w:tc>
              <w:tc>
                <w:tcPr>
                  <w:tcW w:w="270" w:type="dxa"/>
                  <w:gridSpan w:val="2"/>
                  <w:vAlign w:val="center"/>
                  <w:hideMark/>
                </w:tcPr>
                <w:p w14:paraId="38E9AD6B" w14:textId="77777777" w:rsidR="005E17F4" w:rsidRDefault="005E17F4">
                  <w:pPr>
                    <w:tabs>
                      <w:tab w:val="left" w:pos="720"/>
                    </w:tabs>
                    <w:rPr>
                      <w:rFonts w:ascii="Arial" w:hAnsi="Arial" w:cs="Arial"/>
                      <w:b/>
                      <w:bCs/>
                      <w:i/>
                      <w:iCs/>
                      <w:sz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iCs/>
                      <w:sz w:val="20"/>
                      <w:szCs w:val="22"/>
                    </w:rPr>
                    <w:sym w:font="Wingdings" w:char="006F"/>
                  </w:r>
                </w:p>
              </w:tc>
              <w:tc>
                <w:tcPr>
                  <w:tcW w:w="2250" w:type="dxa"/>
                  <w:vAlign w:val="center"/>
                  <w:hideMark/>
                </w:tcPr>
                <w:p w14:paraId="77AEB6E9" w14:textId="77777777" w:rsidR="005E17F4" w:rsidRDefault="005E17F4">
                  <w:pPr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2"/>
                    </w:rPr>
                    <w:t>Concept Notes</w:t>
                  </w:r>
                </w:p>
              </w:tc>
              <w:tc>
                <w:tcPr>
                  <w:tcW w:w="270" w:type="dxa"/>
                  <w:vAlign w:val="center"/>
                  <w:hideMark/>
                </w:tcPr>
                <w:p w14:paraId="04AC0F12" w14:textId="77777777" w:rsidR="005E17F4" w:rsidRDefault="005E17F4">
                  <w:pPr>
                    <w:tabs>
                      <w:tab w:val="left" w:pos="720"/>
                    </w:tabs>
                    <w:rPr>
                      <w:rFonts w:ascii="Arial" w:hAnsi="Arial" w:cs="Arial"/>
                      <w:b/>
                      <w:bCs/>
                      <w:i/>
                      <w:iCs/>
                      <w:sz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iCs/>
                      <w:sz w:val="20"/>
                      <w:szCs w:val="22"/>
                    </w:rPr>
                    <w:sym w:font="Wingdings" w:char="006F"/>
                  </w:r>
                </w:p>
              </w:tc>
              <w:tc>
                <w:tcPr>
                  <w:tcW w:w="2520" w:type="dxa"/>
                  <w:gridSpan w:val="3"/>
                  <w:vAlign w:val="center"/>
                  <w:hideMark/>
                </w:tcPr>
                <w:p w14:paraId="57CAD3EB" w14:textId="1B2BA1C5" w:rsidR="005E17F4" w:rsidRDefault="005E17F4">
                  <w:pPr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2"/>
                    </w:rPr>
                    <w:t>Skills:  Exercise/Drill</w:t>
                  </w:r>
                </w:p>
              </w:tc>
              <w:tc>
                <w:tcPr>
                  <w:tcW w:w="270" w:type="dxa"/>
                  <w:gridSpan w:val="2"/>
                  <w:vAlign w:val="center"/>
                  <w:hideMark/>
                </w:tcPr>
                <w:p w14:paraId="1B30C8EC" w14:textId="77777777" w:rsidR="005E17F4" w:rsidRDefault="005E17F4">
                  <w:pPr>
                    <w:rPr>
                      <w:rFonts w:ascii="Arial" w:hAnsi="Arial" w:cs="Arial"/>
                      <w:b/>
                      <w:bCs/>
                      <w:i/>
                      <w:iCs/>
                      <w:sz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iCs/>
                      <w:sz w:val="20"/>
                      <w:szCs w:val="22"/>
                    </w:rPr>
                    <w:sym w:font="Wingdings" w:char="006F"/>
                  </w:r>
                </w:p>
              </w:tc>
              <w:tc>
                <w:tcPr>
                  <w:tcW w:w="2405" w:type="dxa"/>
                  <w:gridSpan w:val="6"/>
                  <w:vAlign w:val="center"/>
                  <w:hideMark/>
                </w:tcPr>
                <w:p w14:paraId="7F34636D" w14:textId="31D49111" w:rsidR="005E17F4" w:rsidRDefault="005E17F4" w:rsidP="001426B4">
                  <w:pPr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2"/>
                    </w:rPr>
                    <w:t>Illustration</w:t>
                  </w:r>
                </w:p>
              </w:tc>
              <w:tc>
                <w:tcPr>
                  <w:tcW w:w="129" w:type="dxa"/>
                  <w:vAlign w:val="center"/>
                </w:tcPr>
                <w:p w14:paraId="16DD7511" w14:textId="77777777" w:rsidR="005E17F4" w:rsidRDefault="005E17F4" w:rsidP="005E17F4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  <w:tr w:rsidR="005E17F4" w14:paraId="6244A36D" w14:textId="5F3F9004" w:rsidTr="0011451A">
              <w:trPr>
                <w:cantSplit/>
                <w:trHeight w:val="109"/>
                <w:jc w:val="center"/>
              </w:trPr>
              <w:tc>
                <w:tcPr>
                  <w:tcW w:w="1980" w:type="dxa"/>
                  <w:gridSpan w:val="3"/>
                  <w:vAlign w:val="center"/>
                </w:tcPr>
                <w:p w14:paraId="2A06E1E0" w14:textId="77777777" w:rsidR="005E17F4" w:rsidRDefault="005E17F4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70" w:type="dxa"/>
                  <w:gridSpan w:val="2"/>
                  <w:vAlign w:val="center"/>
                  <w:hideMark/>
                </w:tcPr>
                <w:p w14:paraId="65140811" w14:textId="77777777" w:rsidR="005E17F4" w:rsidRDefault="005E17F4">
                  <w:pPr>
                    <w:ind w:right="-20"/>
                    <w:rPr>
                      <w:rFonts w:ascii="Arial" w:hAnsi="Arial" w:cs="Arial"/>
                      <w:b/>
                      <w:bCs/>
                      <w:i/>
                      <w:iCs/>
                      <w:sz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iCs/>
                      <w:sz w:val="20"/>
                      <w:szCs w:val="22"/>
                    </w:rPr>
                    <w:sym w:font="Wingdings" w:char="006F"/>
                  </w:r>
                </w:p>
              </w:tc>
              <w:tc>
                <w:tcPr>
                  <w:tcW w:w="2250" w:type="dxa"/>
                  <w:vAlign w:val="center"/>
                  <w:hideMark/>
                </w:tcPr>
                <w:p w14:paraId="4C866F22" w14:textId="1F0B5E5E" w:rsidR="005E17F4" w:rsidRDefault="00E3286D">
                  <w:pPr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2"/>
                    </w:rPr>
                    <w:t>Performance Task</w:t>
                  </w:r>
                </w:p>
              </w:tc>
              <w:tc>
                <w:tcPr>
                  <w:tcW w:w="270" w:type="dxa"/>
                  <w:vAlign w:val="center"/>
                  <w:hideMark/>
                </w:tcPr>
                <w:p w14:paraId="5C6247F6" w14:textId="77777777" w:rsidR="005E17F4" w:rsidRDefault="005E17F4">
                  <w:pPr>
                    <w:rPr>
                      <w:rFonts w:ascii="Arial" w:hAnsi="Arial" w:cs="Arial"/>
                      <w:b/>
                      <w:bCs/>
                      <w:i/>
                      <w:iCs/>
                      <w:sz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iCs/>
                      <w:sz w:val="20"/>
                      <w:szCs w:val="22"/>
                    </w:rPr>
                    <w:sym w:font="Wingdings" w:char="006F"/>
                  </w:r>
                </w:p>
              </w:tc>
              <w:tc>
                <w:tcPr>
                  <w:tcW w:w="2520" w:type="dxa"/>
                  <w:gridSpan w:val="3"/>
                  <w:vAlign w:val="center"/>
                  <w:hideMark/>
                </w:tcPr>
                <w:p w14:paraId="416F95B0" w14:textId="5AE6AA91" w:rsidR="005E17F4" w:rsidRDefault="005E17F4">
                  <w:pPr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2"/>
                    </w:rPr>
                    <w:t>Essay/Report</w:t>
                  </w:r>
                </w:p>
              </w:tc>
              <w:tc>
                <w:tcPr>
                  <w:tcW w:w="270" w:type="dxa"/>
                  <w:gridSpan w:val="2"/>
                  <w:vAlign w:val="center"/>
                  <w:hideMark/>
                </w:tcPr>
                <w:p w14:paraId="70CE5B4C" w14:textId="77777777" w:rsidR="005E17F4" w:rsidRDefault="005E17F4">
                  <w:pPr>
                    <w:rPr>
                      <w:rFonts w:ascii="Arial" w:hAnsi="Arial" w:cs="Arial"/>
                      <w:b/>
                      <w:bCs/>
                      <w:i/>
                      <w:iCs/>
                      <w:sz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iCs/>
                      <w:sz w:val="20"/>
                      <w:szCs w:val="22"/>
                    </w:rPr>
                    <w:sym w:font="Wingdings" w:char="006F"/>
                  </w:r>
                </w:p>
              </w:tc>
              <w:tc>
                <w:tcPr>
                  <w:tcW w:w="750" w:type="dxa"/>
                  <w:gridSpan w:val="3"/>
                  <w:vAlign w:val="center"/>
                  <w:hideMark/>
                </w:tcPr>
                <w:p w14:paraId="3791750F" w14:textId="685B3D68" w:rsidR="005E17F4" w:rsidRDefault="005E17F4">
                  <w:pPr>
                    <w:rPr>
                      <w:rFonts w:ascii="Arial" w:hAnsi="Arial" w:cs="Arial"/>
                      <w:sz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2"/>
                    </w:rPr>
                    <w:t>Others:</w:t>
                  </w:r>
                </w:p>
              </w:tc>
              <w:tc>
                <w:tcPr>
                  <w:tcW w:w="1655" w:type="dxa"/>
                  <w:gridSpan w:val="3"/>
                  <w:tcBorders>
                    <w:bottom w:val="single" w:sz="2" w:space="0" w:color="auto"/>
                  </w:tcBorders>
                  <w:vAlign w:val="center"/>
                </w:tcPr>
                <w:p w14:paraId="746D0663" w14:textId="77777777" w:rsidR="005E17F4" w:rsidRDefault="005E17F4" w:rsidP="00556475">
                  <w:pPr>
                    <w:jc w:val="center"/>
                    <w:rPr>
                      <w:rFonts w:ascii="Arial" w:hAnsi="Arial" w:cs="Arial"/>
                      <w:sz w:val="20"/>
                    </w:rPr>
                  </w:pPr>
                </w:p>
              </w:tc>
              <w:tc>
                <w:tcPr>
                  <w:tcW w:w="129" w:type="dxa"/>
                  <w:vAlign w:val="center"/>
                </w:tcPr>
                <w:p w14:paraId="2484E17E" w14:textId="77777777" w:rsidR="005E17F4" w:rsidRDefault="005E17F4" w:rsidP="003A1131">
                  <w:pPr>
                    <w:rPr>
                      <w:rFonts w:ascii="Arial" w:hAnsi="Arial" w:cs="Arial"/>
                      <w:sz w:val="20"/>
                    </w:rPr>
                  </w:pPr>
                </w:p>
              </w:tc>
            </w:tr>
            <w:tr w:rsidR="00C339DE" w:rsidRPr="005A1BE8" w14:paraId="3EAFF92C" w14:textId="77777777" w:rsidTr="0011451A">
              <w:trPr>
                <w:cantSplit/>
                <w:trHeight w:val="58"/>
                <w:jc w:val="center"/>
              </w:trPr>
              <w:tc>
                <w:tcPr>
                  <w:tcW w:w="10094" w:type="dxa"/>
                  <w:gridSpan w:val="19"/>
                  <w:tcBorders>
                    <w:bottom w:val="single" w:sz="12" w:space="0" w:color="auto"/>
                  </w:tcBorders>
                  <w:vAlign w:val="center"/>
                </w:tcPr>
                <w:p w14:paraId="6C48C4BA" w14:textId="77777777" w:rsidR="00C339DE" w:rsidRPr="005A1BE8" w:rsidRDefault="00C339DE" w:rsidP="003A1131">
                  <w:pPr>
                    <w:rPr>
                      <w:rFonts w:ascii="Arial" w:hAnsi="Arial" w:cs="Arial"/>
                      <w:sz w:val="2"/>
                      <w:szCs w:val="2"/>
                    </w:rPr>
                  </w:pPr>
                </w:p>
              </w:tc>
            </w:tr>
            <w:tr w:rsidR="00515057" w14:paraId="0F6A47DC" w14:textId="77777777" w:rsidTr="0011451A">
              <w:trPr>
                <w:cantSplit/>
                <w:trHeight w:val="287"/>
                <w:jc w:val="center"/>
              </w:trPr>
              <w:tc>
                <w:tcPr>
                  <w:tcW w:w="1980" w:type="dxa"/>
                  <w:gridSpan w:val="3"/>
                  <w:tcBorders>
                    <w:top w:val="single" w:sz="12" w:space="0" w:color="auto"/>
                  </w:tcBorders>
                  <w:hideMark/>
                </w:tcPr>
                <w:p w14:paraId="7E3E8AC6" w14:textId="77777777" w:rsidR="00515057" w:rsidRPr="003C7DBA" w:rsidRDefault="00515057" w:rsidP="009A50BC">
                  <w:pPr>
                    <w:pStyle w:val="Heading5"/>
                    <w:rPr>
                      <w:rFonts w:ascii="Arial" w:hAnsi="Arial" w:cs="Arial"/>
                      <w:i w:val="0"/>
                      <w:iCs w:val="0"/>
                    </w:rPr>
                  </w:pPr>
                  <w:r w:rsidRPr="003C7DBA">
                    <w:rPr>
                      <w:rFonts w:ascii="Arial" w:hAnsi="Arial" w:cs="Arial"/>
                      <w:i w:val="0"/>
                      <w:iCs w:val="0"/>
                    </w:rPr>
                    <w:t>Activity Title:</w:t>
                  </w:r>
                </w:p>
              </w:tc>
              <w:tc>
                <w:tcPr>
                  <w:tcW w:w="8114" w:type="dxa"/>
                  <w:gridSpan w:val="16"/>
                  <w:tcBorders>
                    <w:top w:val="single" w:sz="12" w:space="0" w:color="auto"/>
                    <w:bottom w:val="single" w:sz="2" w:space="0" w:color="auto"/>
                  </w:tcBorders>
                </w:tcPr>
                <w:p w14:paraId="405EC9A3" w14:textId="01B1F7E2" w:rsidR="00515057" w:rsidRPr="00A26BF6" w:rsidRDefault="00515057" w:rsidP="009A50BC">
                  <w:pPr>
                    <w:ind w:left="-1080" w:firstLine="1080"/>
                    <w:rPr>
                      <w:rFonts w:ascii="Tahoma" w:hAnsi="Tahoma" w:cs="Tahoma"/>
                    </w:rPr>
                  </w:pPr>
                </w:p>
              </w:tc>
            </w:tr>
            <w:tr w:rsidR="00515057" w14:paraId="4D841C98" w14:textId="77777777" w:rsidTr="0011451A">
              <w:trPr>
                <w:cantSplit/>
                <w:trHeight w:val="287"/>
                <w:jc w:val="center"/>
              </w:trPr>
              <w:tc>
                <w:tcPr>
                  <w:tcW w:w="1980" w:type="dxa"/>
                  <w:gridSpan w:val="3"/>
                  <w:hideMark/>
                </w:tcPr>
                <w:p w14:paraId="7B538DFF" w14:textId="77777777" w:rsidR="00515057" w:rsidRPr="003C7DBA" w:rsidRDefault="00515057" w:rsidP="009A50BC">
                  <w:pPr>
                    <w:pStyle w:val="Heading5"/>
                    <w:rPr>
                      <w:rFonts w:ascii="Arial" w:hAnsi="Arial" w:cs="Arial"/>
                      <w:i w:val="0"/>
                      <w:iCs w:val="0"/>
                    </w:rPr>
                  </w:pPr>
                  <w:r w:rsidRPr="003C7DBA">
                    <w:rPr>
                      <w:rFonts w:ascii="Arial" w:hAnsi="Arial" w:cs="Arial"/>
                      <w:i w:val="0"/>
                      <w:iCs w:val="0"/>
                    </w:rPr>
                    <w:t>Learning Target:</w:t>
                  </w:r>
                </w:p>
              </w:tc>
              <w:tc>
                <w:tcPr>
                  <w:tcW w:w="8114" w:type="dxa"/>
                  <w:gridSpan w:val="16"/>
                  <w:tcBorders>
                    <w:top w:val="single" w:sz="2" w:space="0" w:color="auto"/>
                    <w:bottom w:val="single" w:sz="2" w:space="0" w:color="auto"/>
                  </w:tcBorders>
                </w:tcPr>
                <w:p w14:paraId="4F7B6FFD" w14:textId="237F4E27" w:rsidR="00515057" w:rsidRPr="00A26BF6" w:rsidRDefault="00515057" w:rsidP="009A50BC">
                  <w:pPr>
                    <w:ind w:left="-18" w:firstLine="18"/>
                    <w:rPr>
                      <w:rFonts w:ascii="Tahoma" w:hAnsi="Tahoma" w:cs="Tahoma"/>
                    </w:rPr>
                  </w:pPr>
                </w:p>
              </w:tc>
            </w:tr>
            <w:tr w:rsidR="004524D8" w14:paraId="5234993C" w14:textId="77777777" w:rsidTr="0011451A">
              <w:trPr>
                <w:cantSplit/>
                <w:trHeight w:val="287"/>
                <w:jc w:val="center"/>
              </w:trPr>
              <w:tc>
                <w:tcPr>
                  <w:tcW w:w="1980" w:type="dxa"/>
                  <w:gridSpan w:val="3"/>
                </w:tcPr>
                <w:p w14:paraId="3B935238" w14:textId="77777777" w:rsidR="004524D8" w:rsidRPr="003C7DBA" w:rsidRDefault="004524D8" w:rsidP="009A50BC">
                  <w:pPr>
                    <w:pStyle w:val="Heading5"/>
                    <w:rPr>
                      <w:rFonts w:ascii="Arial" w:hAnsi="Arial" w:cs="Arial"/>
                      <w:i w:val="0"/>
                      <w:iCs w:val="0"/>
                    </w:rPr>
                  </w:pPr>
                </w:p>
              </w:tc>
              <w:tc>
                <w:tcPr>
                  <w:tcW w:w="8114" w:type="dxa"/>
                  <w:gridSpan w:val="16"/>
                  <w:tcBorders>
                    <w:top w:val="single" w:sz="2" w:space="0" w:color="auto"/>
                    <w:bottom w:val="single" w:sz="2" w:space="0" w:color="auto"/>
                  </w:tcBorders>
                </w:tcPr>
                <w:p w14:paraId="1DC60EDB" w14:textId="77777777" w:rsidR="004524D8" w:rsidRPr="00A26BF6" w:rsidRDefault="004524D8" w:rsidP="009A50BC">
                  <w:pPr>
                    <w:ind w:left="-18" w:firstLine="18"/>
                    <w:rPr>
                      <w:rFonts w:ascii="Tahoma" w:hAnsi="Tahoma" w:cs="Tahoma"/>
                    </w:rPr>
                  </w:pPr>
                </w:p>
              </w:tc>
            </w:tr>
            <w:tr w:rsidR="001E1564" w14:paraId="4B53C03B" w14:textId="77777777" w:rsidTr="0011451A">
              <w:trPr>
                <w:cantSplit/>
                <w:trHeight w:val="287"/>
                <w:jc w:val="center"/>
              </w:trPr>
              <w:tc>
                <w:tcPr>
                  <w:tcW w:w="1980" w:type="dxa"/>
                  <w:gridSpan w:val="3"/>
                  <w:vMerge w:val="restart"/>
                  <w:hideMark/>
                </w:tcPr>
                <w:p w14:paraId="6049CB55" w14:textId="77777777" w:rsidR="001E1564" w:rsidRPr="00F5021E" w:rsidRDefault="001E1564" w:rsidP="009A50BC">
                  <w:pPr>
                    <w:pStyle w:val="Heading5"/>
                    <w:rPr>
                      <w:rFonts w:ascii="Arial" w:hAnsi="Arial" w:cs="Arial"/>
                      <w:b w:val="0"/>
                      <w:i w:val="0"/>
                      <w:iCs w:val="0"/>
                    </w:rPr>
                  </w:pPr>
                  <w:r w:rsidRPr="003C7DBA">
                    <w:rPr>
                      <w:rFonts w:ascii="Arial" w:hAnsi="Arial" w:cs="Arial"/>
                      <w:i w:val="0"/>
                      <w:iCs w:val="0"/>
                      <w:szCs w:val="22"/>
                    </w:rPr>
                    <w:t>References:</w:t>
                  </w:r>
                  <w:r w:rsidRPr="003C7DBA">
                    <w:rPr>
                      <w:rFonts w:ascii="Arial" w:hAnsi="Arial" w:cs="Arial"/>
                      <w:b w:val="0"/>
                      <w:i w:val="0"/>
                      <w:iCs w:val="0"/>
                      <w:szCs w:val="22"/>
                    </w:rPr>
                    <w:t xml:space="preserve"> </w:t>
                  </w:r>
                  <w:r w:rsidRPr="00373F3C">
                    <w:rPr>
                      <w:rFonts w:ascii="Arial" w:hAnsi="Arial" w:cs="Arial"/>
                      <w:b w:val="0"/>
                      <w:iCs w:val="0"/>
                      <w:sz w:val="20"/>
                      <w:szCs w:val="22"/>
                    </w:rPr>
                    <w:t xml:space="preserve">(Author, </w:t>
                  </w:r>
                  <w:r w:rsidRPr="00373F3C">
                    <w:rPr>
                      <w:rFonts w:ascii="Arial" w:hAnsi="Arial" w:cs="Arial"/>
                      <w:b w:val="0"/>
                      <w:bCs w:val="0"/>
                      <w:iCs w:val="0"/>
                      <w:sz w:val="20"/>
                      <w:szCs w:val="22"/>
                    </w:rPr>
                    <w:t>Title,</w:t>
                  </w:r>
                  <w:r w:rsidRPr="00373F3C">
                    <w:rPr>
                      <w:rFonts w:ascii="Arial" w:hAnsi="Arial" w:cs="Arial"/>
                      <w:b w:val="0"/>
                      <w:iCs w:val="0"/>
                      <w:sz w:val="20"/>
                      <w:szCs w:val="22"/>
                    </w:rPr>
                    <w:t xml:space="preserve"> Pages</w:t>
                  </w:r>
                  <w:r w:rsidRPr="00373F3C">
                    <w:rPr>
                      <w:rFonts w:ascii="Arial" w:hAnsi="Arial" w:cs="Arial"/>
                      <w:b w:val="0"/>
                      <w:bCs w:val="0"/>
                      <w:iCs w:val="0"/>
                      <w:sz w:val="20"/>
                      <w:szCs w:val="22"/>
                    </w:rPr>
                    <w:t>)</w:t>
                  </w:r>
                  <w:r w:rsidRPr="00373F3C">
                    <w:rPr>
                      <w:rFonts w:ascii="Arial" w:hAnsi="Arial" w:cs="Arial"/>
                      <w:b w:val="0"/>
                      <w:bCs w:val="0"/>
                      <w:i w:val="0"/>
                      <w:iCs w:val="0"/>
                      <w:sz w:val="20"/>
                      <w:szCs w:val="22"/>
                    </w:rPr>
                    <w:t xml:space="preserve"> </w:t>
                  </w:r>
                </w:p>
              </w:tc>
              <w:tc>
                <w:tcPr>
                  <w:tcW w:w="8114" w:type="dxa"/>
                  <w:gridSpan w:val="16"/>
                  <w:tcBorders>
                    <w:top w:val="single" w:sz="2" w:space="0" w:color="auto"/>
                    <w:bottom w:val="single" w:sz="2" w:space="0" w:color="auto"/>
                  </w:tcBorders>
                </w:tcPr>
                <w:p w14:paraId="4D081D2A" w14:textId="65E5F8B9" w:rsidR="001E1564" w:rsidRPr="00EA279B" w:rsidRDefault="001E1564" w:rsidP="00EA279B">
                  <w:pPr>
                    <w:rPr>
                      <w:rFonts w:ascii="Tahoma" w:hAnsi="Tahoma" w:cs="Tahoma"/>
                    </w:rPr>
                  </w:pPr>
                </w:p>
              </w:tc>
            </w:tr>
            <w:tr w:rsidR="001E1564" w14:paraId="619C6B4A" w14:textId="77777777" w:rsidTr="0011451A">
              <w:trPr>
                <w:cantSplit/>
                <w:trHeight w:val="287"/>
                <w:jc w:val="center"/>
              </w:trPr>
              <w:tc>
                <w:tcPr>
                  <w:tcW w:w="1980" w:type="dxa"/>
                  <w:gridSpan w:val="3"/>
                  <w:vMerge/>
                </w:tcPr>
                <w:p w14:paraId="4652DA00" w14:textId="77777777" w:rsidR="001E1564" w:rsidRPr="003C7DBA" w:rsidRDefault="001E1564" w:rsidP="009A50BC">
                  <w:pPr>
                    <w:pStyle w:val="Heading5"/>
                    <w:rPr>
                      <w:rFonts w:ascii="Arial" w:hAnsi="Arial" w:cs="Arial"/>
                      <w:i w:val="0"/>
                      <w:iCs w:val="0"/>
                    </w:rPr>
                  </w:pPr>
                </w:p>
              </w:tc>
              <w:tc>
                <w:tcPr>
                  <w:tcW w:w="8114" w:type="dxa"/>
                  <w:gridSpan w:val="16"/>
                  <w:tcBorders>
                    <w:top w:val="single" w:sz="2" w:space="0" w:color="auto"/>
                    <w:bottom w:val="single" w:sz="2" w:space="0" w:color="auto"/>
                  </w:tcBorders>
                </w:tcPr>
                <w:p w14:paraId="73821CEB" w14:textId="4283B7C9" w:rsidR="001E1564" w:rsidRPr="001E1564" w:rsidRDefault="001E1564" w:rsidP="001E1564">
                  <w:pPr>
                    <w:rPr>
                      <w:rFonts w:ascii="Tahoma" w:hAnsi="Tahoma" w:cs="Tahoma"/>
                    </w:rPr>
                  </w:pPr>
                </w:p>
              </w:tc>
            </w:tr>
          </w:tbl>
          <w:p w14:paraId="67026774" w14:textId="77777777" w:rsidR="005A6006" w:rsidRPr="00515057" w:rsidRDefault="005A6006" w:rsidP="00883529">
            <w:pPr>
              <w:rPr>
                <w:sz w:val="16"/>
                <w:lang w:val="en-PH"/>
              </w:rPr>
            </w:pPr>
          </w:p>
        </w:tc>
      </w:tr>
    </w:tbl>
    <w:p w14:paraId="31EC5318" w14:textId="6AD72483" w:rsidR="00467947" w:rsidRPr="00882107" w:rsidRDefault="00467947" w:rsidP="00467947">
      <w:pPr>
        <w:ind w:right="-36"/>
        <w:rPr>
          <w:rFonts w:ascii="Tahoma" w:hAnsi="Tahoma" w:cs="Tahoma"/>
          <w:sz w:val="28"/>
          <w:szCs w:val="28"/>
        </w:rPr>
      </w:pPr>
      <w:bookmarkStart w:id="0" w:name="_GoBack"/>
      <w:bookmarkEnd w:id="0"/>
    </w:p>
    <w:sectPr w:rsidR="00467947" w:rsidRPr="00882107" w:rsidSect="0053453E">
      <w:headerReference w:type="even" r:id="rId7"/>
      <w:headerReference w:type="default" r:id="rId8"/>
      <w:footerReference w:type="default" r:id="rId9"/>
      <w:pgSz w:w="12240" w:h="18720" w:code="10000"/>
      <w:pgMar w:top="648" w:right="1008" w:bottom="1008" w:left="1008" w:header="720" w:footer="720" w:gutter="0"/>
      <w:pgBorders>
        <w:top w:val="single" w:sz="4" w:space="1" w:color="auto"/>
        <w:left w:val="single" w:sz="4" w:space="2" w:color="auto"/>
        <w:bottom w:val="single" w:sz="4" w:space="1" w:color="auto"/>
        <w:right w:val="single" w:sz="4" w:space="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E6B922" w14:textId="77777777" w:rsidR="006A2F02" w:rsidRDefault="006A2F02">
      <w:r>
        <w:separator/>
      </w:r>
    </w:p>
  </w:endnote>
  <w:endnote w:type="continuationSeparator" w:id="0">
    <w:p w14:paraId="3B83F407" w14:textId="77777777" w:rsidR="006A2F02" w:rsidRDefault="006A2F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44FF57" w14:textId="5EADBD5C" w:rsidR="00883529" w:rsidRDefault="00883529" w:rsidP="0088352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B109B7" w14:textId="77777777" w:rsidR="006A2F02" w:rsidRDefault="006A2F02">
      <w:r>
        <w:separator/>
      </w:r>
    </w:p>
  </w:footnote>
  <w:footnote w:type="continuationSeparator" w:id="0">
    <w:p w14:paraId="2F7B9517" w14:textId="77777777" w:rsidR="006A2F02" w:rsidRDefault="006A2F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6B27B" w14:textId="77777777" w:rsidR="00883529" w:rsidRDefault="00883529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807C4" w14:textId="4BC1A4CD" w:rsidR="00883529" w:rsidRPr="007A7E4D" w:rsidRDefault="006A2F02" w:rsidP="00FA1975">
    <w:pPr>
      <w:pStyle w:val="Header"/>
      <w:rPr>
        <w:sz w:val="16"/>
        <w:szCs w:val="16"/>
      </w:rPr>
    </w:pPr>
    <w:r>
      <w:rPr>
        <w:noProof/>
        <w:sz w:val="16"/>
        <w:szCs w:val="16"/>
      </w:rPr>
      <w:pict w14:anchorId="67D3314A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alt="" style="position:absolute;margin-left:25.2pt;margin-top:.6pt;width:80.4pt;height:34.2pt;z-index:251659264;mso-wrap-style:square;mso-wrap-edited:f;mso-width-percent:0;mso-height-percent:0;mso-width-percent:0;mso-height-percent:0;v-text-anchor:middle" filled="f" stroked="f">
          <v:textbox inset="3.6pt,0,3.6pt,0">
            <w:txbxContent>
              <w:p w14:paraId="2C16DEB1" w14:textId="444880ED" w:rsidR="00FA1975" w:rsidRDefault="00FA1975" w:rsidP="00FA1975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7A594143" wp14:editId="4D29914A">
                      <wp:extent cx="415290" cy="419100"/>
                      <wp:effectExtent l="0" t="0" r="3810" b="0"/>
                      <wp:docPr id="2" name="Picture 0" descr="CVIF clear logo 2016.jpg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0" descr="CVIF clear logo 2016.jpg"/>
                              <pic:cNvPicPr/>
                            </pic:nvPicPr>
                            <pic:blipFill>
                              <a:blip r:embed="rId1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15290" cy="41910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</w:rPr>
                  <w:drawing>
                    <wp:inline distT="0" distB="0" distL="0" distR="0" wp14:anchorId="2C86EA00" wp14:editId="4ECBDD0A">
                      <wp:extent cx="466725" cy="419100"/>
                      <wp:effectExtent l="0" t="0" r="9525" b="0"/>
                      <wp:docPr id="3" name="Picture 1" descr="CVIF-DLP High Res (2).png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1" descr="CVIF-DLP High Res (2).png"/>
                              <pic:cNvPicPr/>
                            </pic:nvPicPr>
                            <pic:blipFill>
                              <a:blip r:embed="rId2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66725" cy="41910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  <w:sz w:val="16"/>
        <w:szCs w:val="16"/>
      </w:rPr>
      <w:pict w14:anchorId="43767F63">
        <v:shape id="_x0000_s2050" type="#_x0000_t202" alt="" style="position:absolute;margin-left:435pt;margin-top:-14.4pt;width:78.6pt;height:12pt;z-index:251661312;mso-wrap-style:square;mso-wrap-edited:f;mso-width-percent:0;mso-height-percent:0;mso-width-percent:0;mso-height-percent:0;v-text-anchor:middle" filled="f" stroked="f">
          <v:textbox style="mso-next-textbox:#_x0000_s2050" inset="3.6pt,0,0,0">
            <w:txbxContent>
              <w:p w14:paraId="421B5BE0" w14:textId="26176633" w:rsidR="00FA1975" w:rsidRPr="00FA1975" w:rsidRDefault="007A7E4D" w:rsidP="00FA1975">
                <w:pPr>
                  <w:jc w:val="center"/>
                  <w:rPr>
                    <w:i/>
                    <w:sz w:val="20"/>
                    <w:lang w:val="de-DE"/>
                  </w:rPr>
                </w:pPr>
                <w:r>
                  <w:rPr>
                    <w:i/>
                    <w:sz w:val="20"/>
                    <w:lang w:val="de-DE"/>
                  </w:rPr>
                  <w:t xml:space="preserve">     </w:t>
                </w:r>
                <w:r w:rsidR="004851A5">
                  <w:rPr>
                    <w:i/>
                    <w:sz w:val="20"/>
                    <w:lang w:val="de-DE"/>
                  </w:rPr>
                  <w:t>A.</w:t>
                </w:r>
                <w:r w:rsidR="00FA1975">
                  <w:rPr>
                    <w:i/>
                    <w:sz w:val="20"/>
                    <w:lang w:val="de-DE"/>
                  </w:rPr>
                  <w:t>Y</w:t>
                </w:r>
                <w:r w:rsidR="004851A5">
                  <w:rPr>
                    <w:i/>
                    <w:sz w:val="20"/>
                    <w:lang w:val="de-DE"/>
                  </w:rPr>
                  <w:t>.</w:t>
                </w:r>
                <w:r w:rsidR="00FA1975">
                  <w:rPr>
                    <w:i/>
                    <w:sz w:val="20"/>
                    <w:lang w:val="de-DE"/>
                  </w:rPr>
                  <w:t xml:space="preserve"> 202</w:t>
                </w:r>
                <w:r w:rsidR="002F1348">
                  <w:rPr>
                    <w:i/>
                    <w:sz w:val="20"/>
                    <w:lang w:val="de-DE"/>
                  </w:rPr>
                  <w:t>1</w:t>
                </w:r>
                <w:r w:rsidR="00FA1975">
                  <w:rPr>
                    <w:i/>
                    <w:sz w:val="20"/>
                    <w:lang w:val="de-DE"/>
                  </w:rPr>
                  <w:t>-202</w:t>
                </w:r>
                <w:r w:rsidR="002F1348">
                  <w:rPr>
                    <w:i/>
                    <w:sz w:val="20"/>
                    <w:lang w:val="de-DE"/>
                  </w:rPr>
                  <w:t>2</w:t>
                </w:r>
              </w:p>
            </w:txbxContent>
          </v:textbox>
        </v:shape>
      </w:pict>
    </w:r>
    <w:r>
      <w:rPr>
        <w:noProof/>
        <w:sz w:val="16"/>
        <w:szCs w:val="16"/>
      </w:rPr>
      <w:pict w14:anchorId="28418D7D">
        <v:shape id="_x0000_s2049" type="#_x0000_t202" alt="" style="position:absolute;margin-left:1.8pt;margin-top:-14.4pt;width:511.8pt;height:54pt;z-index:251658240;mso-wrap-style:square;mso-wrap-edited:f;mso-width-percent:0;mso-height-percent:0;mso-width-percent:0;mso-height-percent:0;v-text-anchor:middle" filled="f" stroked="f">
          <v:textbox inset="3.6pt,0,3.6pt,0">
            <w:txbxContent>
              <w:p w14:paraId="26C233A8" w14:textId="77777777" w:rsidR="00FA1975" w:rsidRPr="00FA1975" w:rsidRDefault="00FA1975" w:rsidP="00FA1975">
                <w:pPr>
                  <w:jc w:val="center"/>
                  <w:rPr>
                    <w:rFonts w:ascii="Arial Black" w:hAnsi="Arial Black"/>
                    <w:bCs/>
                    <w:color w:val="943634" w:themeColor="accent2" w:themeShade="BF"/>
                    <w:sz w:val="18"/>
                    <w:szCs w:val="16"/>
                  </w:rPr>
                </w:pPr>
              </w:p>
              <w:p w14:paraId="75DDC315" w14:textId="1F8E077E" w:rsidR="00FA1975" w:rsidRDefault="00FA1975" w:rsidP="00FA1975">
                <w:pPr>
                  <w:jc w:val="center"/>
                  <w:rPr>
                    <w:rFonts w:ascii="Arial Black" w:hAnsi="Arial Black"/>
                    <w:bCs/>
                    <w:color w:val="943634" w:themeColor="accent2" w:themeShade="BF"/>
                    <w:sz w:val="28"/>
                  </w:rPr>
                </w:pPr>
                <w:r>
                  <w:rPr>
                    <w:rFonts w:ascii="Arial Black" w:hAnsi="Arial Black"/>
                    <w:bCs/>
                    <w:color w:val="943634" w:themeColor="accent2" w:themeShade="BF"/>
                    <w:sz w:val="28"/>
                  </w:rPr>
                  <w:t>LEARNING AS ONE NATION</w:t>
                </w:r>
              </w:p>
              <w:p w14:paraId="3B418B04" w14:textId="77777777" w:rsidR="00FA1975" w:rsidRDefault="00FA1975" w:rsidP="00FA1975">
                <w:pPr>
                  <w:pStyle w:val="Heading4"/>
                  <w:tabs>
                    <w:tab w:val="left" w:pos="0"/>
                    <w:tab w:val="left" w:pos="1950"/>
                    <w:tab w:val="center" w:pos="5094"/>
                    <w:tab w:val="center" w:pos="5130"/>
                  </w:tabs>
                  <w:ind w:right="-36"/>
                  <w:rPr>
                    <w:rFonts w:ascii="Arial Black" w:hAnsi="Arial Black"/>
                    <w:b w:val="0"/>
                    <w:bCs/>
                    <w:color w:val="943634" w:themeColor="accent2" w:themeShade="BF"/>
                    <w:sz w:val="28"/>
                  </w:rPr>
                </w:pPr>
                <w:r>
                  <w:rPr>
                    <w:rFonts w:ascii="Arial" w:hAnsi="Arial" w:cs="Arial"/>
                    <w:bCs/>
                    <w:i/>
                    <w:color w:val="943634" w:themeColor="accent2" w:themeShade="BF"/>
                    <w:sz w:val="28"/>
                  </w:rPr>
                  <w:t>Expanded Project</w:t>
                </w:r>
              </w:p>
              <w:p w14:paraId="7C724F66" w14:textId="77777777" w:rsidR="00FA1975" w:rsidRDefault="00FA1975" w:rsidP="00FA1975">
                <w:pPr>
                  <w:jc w:val="center"/>
                </w:pPr>
              </w:p>
            </w:txbxContent>
          </v:textbox>
        </v:shape>
      </w:pict>
    </w:r>
    <w:r w:rsidR="007A7E4D" w:rsidRPr="007A7E4D">
      <w:rPr>
        <w:color w:val="FFFFFF" w:themeColor="background1"/>
        <w:sz w:val="6"/>
        <w:szCs w:val="6"/>
      </w:rPr>
      <w:t>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617E3"/>
    <w:multiLevelType w:val="hybridMultilevel"/>
    <w:tmpl w:val="01AC830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8B6E19"/>
    <w:multiLevelType w:val="hybridMultilevel"/>
    <w:tmpl w:val="51AA6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41BCB"/>
    <w:multiLevelType w:val="hybridMultilevel"/>
    <w:tmpl w:val="DB1ECB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4C2A8C"/>
    <w:multiLevelType w:val="hybridMultilevel"/>
    <w:tmpl w:val="09E01272"/>
    <w:lvl w:ilvl="0" w:tplc="FD5EC3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D84A85"/>
    <w:multiLevelType w:val="hybridMultilevel"/>
    <w:tmpl w:val="D2800A18"/>
    <w:lvl w:ilvl="0" w:tplc="3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0622C"/>
    <w:multiLevelType w:val="hybridMultilevel"/>
    <w:tmpl w:val="2828CAD4"/>
    <w:lvl w:ilvl="0" w:tplc="32926A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ADD47A6"/>
    <w:multiLevelType w:val="hybridMultilevel"/>
    <w:tmpl w:val="CC4AD95A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D26BFD"/>
    <w:multiLevelType w:val="hybridMultilevel"/>
    <w:tmpl w:val="8F94AB5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C56038"/>
    <w:multiLevelType w:val="hybridMultilevel"/>
    <w:tmpl w:val="362A39F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F90B3C"/>
    <w:multiLevelType w:val="hybridMultilevel"/>
    <w:tmpl w:val="983A7AF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6E07E19"/>
    <w:multiLevelType w:val="hybridMultilevel"/>
    <w:tmpl w:val="380A280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5"/>
  </w:num>
  <w:num w:numId="5">
    <w:abstractNumId w:val="7"/>
  </w:num>
  <w:num w:numId="6">
    <w:abstractNumId w:val="6"/>
  </w:num>
  <w:num w:numId="7">
    <w:abstractNumId w:val="10"/>
  </w:num>
  <w:num w:numId="8">
    <w:abstractNumId w:val="3"/>
  </w:num>
  <w:num w:numId="9">
    <w:abstractNumId w:val="2"/>
  </w:num>
  <w:num w:numId="10">
    <w:abstractNumId w:val="4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growAutofi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NDc3sTCzMDI3NzBR0lEKTi0uzszPAykwrAUA0HIWNSwAAAA="/>
  </w:docVars>
  <w:rsids>
    <w:rsidRoot w:val="005A6006"/>
    <w:rsid w:val="000544C4"/>
    <w:rsid w:val="000724DF"/>
    <w:rsid w:val="0007310B"/>
    <w:rsid w:val="000839D6"/>
    <w:rsid w:val="00087567"/>
    <w:rsid w:val="0009490C"/>
    <w:rsid w:val="000A4688"/>
    <w:rsid w:val="000D24B9"/>
    <w:rsid w:val="000F49D4"/>
    <w:rsid w:val="00100999"/>
    <w:rsid w:val="0011451A"/>
    <w:rsid w:val="00134844"/>
    <w:rsid w:val="0013628B"/>
    <w:rsid w:val="001426B4"/>
    <w:rsid w:val="00145FFD"/>
    <w:rsid w:val="00161561"/>
    <w:rsid w:val="00163410"/>
    <w:rsid w:val="00174B07"/>
    <w:rsid w:val="001B015A"/>
    <w:rsid w:val="001B42C1"/>
    <w:rsid w:val="001B6227"/>
    <w:rsid w:val="001D100D"/>
    <w:rsid w:val="001E1564"/>
    <w:rsid w:val="001F259C"/>
    <w:rsid w:val="001F67BE"/>
    <w:rsid w:val="00215165"/>
    <w:rsid w:val="002155AD"/>
    <w:rsid w:val="002161AE"/>
    <w:rsid w:val="002248FC"/>
    <w:rsid w:val="00234E09"/>
    <w:rsid w:val="00235D1F"/>
    <w:rsid w:val="00263C6C"/>
    <w:rsid w:val="00277CC2"/>
    <w:rsid w:val="0028613E"/>
    <w:rsid w:val="002B28C8"/>
    <w:rsid w:val="002B2BEF"/>
    <w:rsid w:val="002C016E"/>
    <w:rsid w:val="002C5AB4"/>
    <w:rsid w:val="002C6E8B"/>
    <w:rsid w:val="002D10A3"/>
    <w:rsid w:val="002F1348"/>
    <w:rsid w:val="00320E50"/>
    <w:rsid w:val="00333F08"/>
    <w:rsid w:val="003417A3"/>
    <w:rsid w:val="003601BF"/>
    <w:rsid w:val="00374D3A"/>
    <w:rsid w:val="0037795A"/>
    <w:rsid w:val="003A1131"/>
    <w:rsid w:val="003C6BF5"/>
    <w:rsid w:val="003E0DA0"/>
    <w:rsid w:val="003E129B"/>
    <w:rsid w:val="003E254A"/>
    <w:rsid w:val="003F158F"/>
    <w:rsid w:val="004245F3"/>
    <w:rsid w:val="004366B9"/>
    <w:rsid w:val="00437D19"/>
    <w:rsid w:val="00445124"/>
    <w:rsid w:val="004524D8"/>
    <w:rsid w:val="00463EBA"/>
    <w:rsid w:val="00467947"/>
    <w:rsid w:val="004851A5"/>
    <w:rsid w:val="00492586"/>
    <w:rsid w:val="004A6FF7"/>
    <w:rsid w:val="004A7AA8"/>
    <w:rsid w:val="004D5250"/>
    <w:rsid w:val="004E06C6"/>
    <w:rsid w:val="004F2031"/>
    <w:rsid w:val="004F7A2B"/>
    <w:rsid w:val="005139A4"/>
    <w:rsid w:val="00515057"/>
    <w:rsid w:val="0053453E"/>
    <w:rsid w:val="00544279"/>
    <w:rsid w:val="005452E3"/>
    <w:rsid w:val="00556475"/>
    <w:rsid w:val="0057386C"/>
    <w:rsid w:val="005A1BE8"/>
    <w:rsid w:val="005A3016"/>
    <w:rsid w:val="005A6006"/>
    <w:rsid w:val="005C67BB"/>
    <w:rsid w:val="005C7BF1"/>
    <w:rsid w:val="005D376A"/>
    <w:rsid w:val="005E17F4"/>
    <w:rsid w:val="005E1DD9"/>
    <w:rsid w:val="00604A60"/>
    <w:rsid w:val="00613F53"/>
    <w:rsid w:val="00615CB2"/>
    <w:rsid w:val="00617369"/>
    <w:rsid w:val="006176FB"/>
    <w:rsid w:val="00622EAD"/>
    <w:rsid w:val="006416A0"/>
    <w:rsid w:val="0064320E"/>
    <w:rsid w:val="00645D01"/>
    <w:rsid w:val="00674067"/>
    <w:rsid w:val="0067431D"/>
    <w:rsid w:val="00685BA4"/>
    <w:rsid w:val="006965C0"/>
    <w:rsid w:val="006A2F02"/>
    <w:rsid w:val="006B059B"/>
    <w:rsid w:val="006B7788"/>
    <w:rsid w:val="006C4754"/>
    <w:rsid w:val="006C76C0"/>
    <w:rsid w:val="006F3073"/>
    <w:rsid w:val="006F3F1F"/>
    <w:rsid w:val="00704EE7"/>
    <w:rsid w:val="007356FF"/>
    <w:rsid w:val="00740D95"/>
    <w:rsid w:val="00751D01"/>
    <w:rsid w:val="00756488"/>
    <w:rsid w:val="00781068"/>
    <w:rsid w:val="007A3280"/>
    <w:rsid w:val="007A7E4D"/>
    <w:rsid w:val="00823BD0"/>
    <w:rsid w:val="008364B9"/>
    <w:rsid w:val="00841A74"/>
    <w:rsid w:val="008422C0"/>
    <w:rsid w:val="008456D7"/>
    <w:rsid w:val="0085794A"/>
    <w:rsid w:val="00873C8A"/>
    <w:rsid w:val="008753B5"/>
    <w:rsid w:val="00877E0B"/>
    <w:rsid w:val="00882107"/>
    <w:rsid w:val="00882DBD"/>
    <w:rsid w:val="00883529"/>
    <w:rsid w:val="008863F7"/>
    <w:rsid w:val="008C6281"/>
    <w:rsid w:val="008C7EE9"/>
    <w:rsid w:val="008D2401"/>
    <w:rsid w:val="008E5604"/>
    <w:rsid w:val="008F0587"/>
    <w:rsid w:val="008F7273"/>
    <w:rsid w:val="00913236"/>
    <w:rsid w:val="0093517E"/>
    <w:rsid w:val="00950633"/>
    <w:rsid w:val="00961673"/>
    <w:rsid w:val="009646F5"/>
    <w:rsid w:val="00973710"/>
    <w:rsid w:val="0097676F"/>
    <w:rsid w:val="009A06B8"/>
    <w:rsid w:val="009A1A19"/>
    <w:rsid w:val="009B09B9"/>
    <w:rsid w:val="009B4941"/>
    <w:rsid w:val="009C63C6"/>
    <w:rsid w:val="009D6AE8"/>
    <w:rsid w:val="009E5187"/>
    <w:rsid w:val="00A10007"/>
    <w:rsid w:val="00A11281"/>
    <w:rsid w:val="00A230A1"/>
    <w:rsid w:val="00A26384"/>
    <w:rsid w:val="00A26BF6"/>
    <w:rsid w:val="00A34AB1"/>
    <w:rsid w:val="00A47C64"/>
    <w:rsid w:val="00A817AA"/>
    <w:rsid w:val="00A95452"/>
    <w:rsid w:val="00A97F11"/>
    <w:rsid w:val="00AC5344"/>
    <w:rsid w:val="00B25586"/>
    <w:rsid w:val="00B32203"/>
    <w:rsid w:val="00B432B0"/>
    <w:rsid w:val="00B635E2"/>
    <w:rsid w:val="00B63EC7"/>
    <w:rsid w:val="00B70525"/>
    <w:rsid w:val="00B75F0B"/>
    <w:rsid w:val="00B835A6"/>
    <w:rsid w:val="00BC63D3"/>
    <w:rsid w:val="00BC6EC9"/>
    <w:rsid w:val="00BE02A3"/>
    <w:rsid w:val="00BE3C4D"/>
    <w:rsid w:val="00BF0D3D"/>
    <w:rsid w:val="00BF6261"/>
    <w:rsid w:val="00BF69A9"/>
    <w:rsid w:val="00C1270D"/>
    <w:rsid w:val="00C16B35"/>
    <w:rsid w:val="00C23ADC"/>
    <w:rsid w:val="00C24F80"/>
    <w:rsid w:val="00C25D81"/>
    <w:rsid w:val="00C27421"/>
    <w:rsid w:val="00C339DE"/>
    <w:rsid w:val="00C5006F"/>
    <w:rsid w:val="00C56809"/>
    <w:rsid w:val="00C72872"/>
    <w:rsid w:val="00C84B7A"/>
    <w:rsid w:val="00C93996"/>
    <w:rsid w:val="00CA4113"/>
    <w:rsid w:val="00CA52D3"/>
    <w:rsid w:val="00CB0595"/>
    <w:rsid w:val="00CB222B"/>
    <w:rsid w:val="00CB4C5C"/>
    <w:rsid w:val="00CC1670"/>
    <w:rsid w:val="00CC4887"/>
    <w:rsid w:val="00D10EA3"/>
    <w:rsid w:val="00D11A96"/>
    <w:rsid w:val="00D20C2C"/>
    <w:rsid w:val="00D22EC5"/>
    <w:rsid w:val="00D25B1D"/>
    <w:rsid w:val="00D51316"/>
    <w:rsid w:val="00D518D8"/>
    <w:rsid w:val="00D64B17"/>
    <w:rsid w:val="00D751CF"/>
    <w:rsid w:val="00D9427A"/>
    <w:rsid w:val="00DB64C4"/>
    <w:rsid w:val="00DC7C14"/>
    <w:rsid w:val="00DD3AF1"/>
    <w:rsid w:val="00DD46C5"/>
    <w:rsid w:val="00E1140E"/>
    <w:rsid w:val="00E14D2F"/>
    <w:rsid w:val="00E3286D"/>
    <w:rsid w:val="00E3481C"/>
    <w:rsid w:val="00E36004"/>
    <w:rsid w:val="00E54275"/>
    <w:rsid w:val="00E617CC"/>
    <w:rsid w:val="00EA279B"/>
    <w:rsid w:val="00EB61DA"/>
    <w:rsid w:val="00EE3E87"/>
    <w:rsid w:val="00F009CB"/>
    <w:rsid w:val="00F5058A"/>
    <w:rsid w:val="00F61332"/>
    <w:rsid w:val="00F74B56"/>
    <w:rsid w:val="00F95B94"/>
    <w:rsid w:val="00FA1975"/>
    <w:rsid w:val="00FB4243"/>
    <w:rsid w:val="00FC2528"/>
    <w:rsid w:val="00FD7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1BAC671"/>
  <w15:docId w15:val="{5A2112A0-DB04-4957-A16C-B6886AD0A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60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5A6006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center"/>
      <w:outlineLvl w:val="0"/>
    </w:pPr>
    <w:rPr>
      <w:b/>
      <w:bCs/>
      <w:sz w:val="36"/>
    </w:rPr>
  </w:style>
  <w:style w:type="paragraph" w:styleId="Heading3">
    <w:name w:val="heading 3"/>
    <w:basedOn w:val="Normal"/>
    <w:next w:val="Normal"/>
    <w:link w:val="Heading3Char"/>
    <w:qFormat/>
    <w:rsid w:val="005A600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qFormat/>
    <w:rsid w:val="005A6006"/>
    <w:pPr>
      <w:keepNext/>
      <w:jc w:val="center"/>
      <w:outlineLvl w:val="3"/>
    </w:pPr>
    <w:rPr>
      <w:b/>
      <w:shadow/>
      <w:sz w:val="36"/>
    </w:rPr>
  </w:style>
  <w:style w:type="paragraph" w:styleId="Heading5">
    <w:name w:val="heading 5"/>
    <w:basedOn w:val="Normal"/>
    <w:next w:val="Normal"/>
    <w:link w:val="Heading5Char"/>
    <w:qFormat/>
    <w:rsid w:val="005A6006"/>
    <w:pPr>
      <w:keepNext/>
      <w:outlineLvl w:val="4"/>
    </w:pPr>
    <w:rPr>
      <w:b/>
      <w:bCs/>
      <w:i/>
      <w:iCs/>
    </w:rPr>
  </w:style>
  <w:style w:type="paragraph" w:styleId="Heading8">
    <w:name w:val="heading 8"/>
    <w:basedOn w:val="Normal"/>
    <w:next w:val="Normal"/>
    <w:link w:val="Heading8Char"/>
    <w:qFormat/>
    <w:rsid w:val="005A6006"/>
    <w:pPr>
      <w:keepNext/>
      <w:outlineLvl w:val="7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A6006"/>
    <w:rPr>
      <w:rFonts w:ascii="Times New Roman" w:eastAsia="Times New Roman" w:hAnsi="Times New Roman" w:cs="Times New Roman"/>
      <w:b/>
      <w:bCs/>
      <w:sz w:val="36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rsid w:val="005A6006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rsid w:val="005A6006"/>
    <w:rPr>
      <w:rFonts w:ascii="Times New Roman" w:eastAsia="Times New Roman" w:hAnsi="Times New Roman" w:cs="Times New Roman"/>
      <w:b/>
      <w:shadow/>
      <w:sz w:val="36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rsid w:val="005A6006"/>
    <w:rPr>
      <w:rFonts w:ascii="Times New Roman" w:eastAsia="Times New Roman" w:hAnsi="Times New Roman" w:cs="Times New Roman"/>
      <w:b/>
      <w:bCs/>
      <w:i/>
      <w:iCs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rsid w:val="005A6006"/>
    <w:rPr>
      <w:rFonts w:ascii="Times New Roman" w:eastAsia="Times New Roman" w:hAnsi="Times New Roman" w:cs="Times New Roman"/>
      <w:b/>
      <w:bCs/>
      <w:sz w:val="20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5A600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5A60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6006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FB42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26B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6BF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7C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C64"/>
    <w:rPr>
      <w:rFonts w:ascii="Tahoma" w:eastAsia="Times New Roman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51505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0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IF LAS Template</dc:title>
  <dc:creator>Justin Ericson Mangyao</dc:creator>
  <cp:lastModifiedBy>Microsoft Office User</cp:lastModifiedBy>
  <cp:revision>108</cp:revision>
  <cp:lastPrinted>2021-07-14T02:28:00Z</cp:lastPrinted>
  <dcterms:created xsi:type="dcterms:W3CDTF">2020-09-01T06:44:00Z</dcterms:created>
  <dcterms:modified xsi:type="dcterms:W3CDTF">2021-08-11T01:05:00Z</dcterms:modified>
</cp:coreProperties>
</file>